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56593" w14:textId="77777777" w:rsidR="00CB06C3" w:rsidRPr="00DE201F" w:rsidRDefault="00CB06C3" w:rsidP="00CB06C3">
      <w:pPr>
        <w:jc w:val="center"/>
        <w:rPr>
          <w:rFonts w:ascii="Tahoma" w:hAnsi="Tahoma" w:cs="Tahoma"/>
          <w:b/>
          <w:sz w:val="28"/>
        </w:rPr>
      </w:pPr>
      <w:r w:rsidRPr="00DE201F">
        <w:rPr>
          <w:rFonts w:ascii="Tahoma" w:hAnsi="Tahoma" w:cs="Tahoma"/>
          <w:b/>
          <w:sz w:val="28"/>
        </w:rPr>
        <w:t>Conditional Sale Agreement</w:t>
      </w:r>
    </w:p>
    <w:p w14:paraId="0516A940" w14:textId="77777777" w:rsidR="00CB06C3" w:rsidRPr="00DE201F" w:rsidRDefault="00CB06C3" w:rsidP="00CB06C3">
      <w:pPr>
        <w:jc w:val="both"/>
        <w:rPr>
          <w:rFonts w:ascii="Tahoma" w:hAnsi="Tahoma" w:cs="Tahoma"/>
        </w:rPr>
      </w:pPr>
      <w:r w:rsidRPr="00DE201F">
        <w:rPr>
          <w:rFonts w:ascii="Tahoma" w:hAnsi="Tahoma" w:cs="Tahoma"/>
        </w:rPr>
        <w:tab/>
      </w:r>
      <w:r w:rsidRPr="00DE201F">
        <w:rPr>
          <w:rFonts w:ascii="Tahoma" w:hAnsi="Tahoma" w:cs="Tahoma"/>
        </w:rPr>
        <w:tab/>
        <w:t xml:space="preserve">     </w:t>
      </w:r>
    </w:p>
    <w:p w14:paraId="51679E7E" w14:textId="77777777" w:rsidR="00CB06C3" w:rsidRPr="00DE201F" w:rsidRDefault="00CB06C3" w:rsidP="00CB06C3">
      <w:pPr>
        <w:jc w:val="both"/>
        <w:rPr>
          <w:rFonts w:ascii="Tahoma" w:hAnsi="Tahoma" w:cs="Tahoma"/>
        </w:rPr>
      </w:pPr>
      <w:r w:rsidRPr="00DE201F">
        <w:rPr>
          <w:rFonts w:ascii="Tahoma" w:hAnsi="Tahoma" w:cs="Tahoma"/>
        </w:rPr>
        <w:t>Date: ____________________________  Be it known that _____________________________________________ (Buyer) agrees to purchase from: _________________________________________ (Seller) the following described items:  (Describe or attach)</w:t>
      </w:r>
    </w:p>
    <w:p w14:paraId="0F3821FE" w14:textId="77777777" w:rsidR="00CB06C3" w:rsidRPr="00DE201F" w:rsidRDefault="00CB06C3" w:rsidP="00CB06C3">
      <w:pPr>
        <w:jc w:val="both"/>
        <w:rPr>
          <w:rFonts w:ascii="Tahoma" w:hAnsi="Tahoma" w:cs="Tahoma"/>
        </w:rPr>
      </w:pPr>
    </w:p>
    <w:p w14:paraId="777CB50F" w14:textId="77777777" w:rsidR="00CB06C3" w:rsidRPr="00DE201F" w:rsidRDefault="00CB06C3" w:rsidP="00CB06C3">
      <w:pPr>
        <w:jc w:val="both"/>
        <w:rPr>
          <w:rFonts w:ascii="Tahoma" w:hAnsi="Tahoma" w:cs="Tahoma"/>
        </w:rPr>
      </w:pPr>
      <w:r w:rsidRPr="00DE201F">
        <w:rPr>
          <w:rFonts w:ascii="Tahoma" w:hAnsi="Tahoma" w:cs="Tahoma"/>
        </w:rPr>
        <w:t>__________________________________________________________________________________________________________________________________________________________</w:t>
      </w:r>
    </w:p>
    <w:p w14:paraId="063AEB9A" w14:textId="77777777" w:rsidR="00CB06C3" w:rsidRPr="00DE201F" w:rsidRDefault="00CB06C3" w:rsidP="00CB06C3">
      <w:pPr>
        <w:jc w:val="both"/>
        <w:rPr>
          <w:rFonts w:ascii="Tahoma" w:hAnsi="Tahoma" w:cs="Tahoma"/>
        </w:rPr>
      </w:pPr>
    </w:p>
    <w:p w14:paraId="1D6D1CD5" w14:textId="33DB0015" w:rsidR="00CB06C3" w:rsidRPr="00DE201F" w:rsidRDefault="00CB06C3" w:rsidP="00CB06C3">
      <w:pPr>
        <w:jc w:val="both"/>
        <w:rPr>
          <w:rFonts w:ascii="Tahoma" w:hAnsi="Tahoma" w:cs="Tahoma"/>
        </w:rPr>
      </w:pPr>
      <w:r w:rsidRPr="00DE201F">
        <w:rPr>
          <w:rFonts w:ascii="Tahoma" w:hAnsi="Tahoma" w:cs="Tahoma"/>
        </w:rPr>
        <w:t>Sales price</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7DF7DF75" w14:textId="34069AED" w:rsidR="00CB06C3" w:rsidRPr="00DE201F" w:rsidRDefault="00CB06C3" w:rsidP="00CB06C3">
      <w:pPr>
        <w:jc w:val="both"/>
        <w:rPr>
          <w:rFonts w:ascii="Tahoma" w:hAnsi="Tahoma" w:cs="Tahoma"/>
        </w:rPr>
      </w:pPr>
      <w:r w:rsidRPr="00DE201F">
        <w:rPr>
          <w:rFonts w:ascii="Tahoma" w:hAnsi="Tahoma" w:cs="Tahoma"/>
        </w:rPr>
        <w:t>Sales tax</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294481AB" w14:textId="48EA366D" w:rsidR="00CB06C3" w:rsidRPr="00DE201F" w:rsidRDefault="00CB06C3" w:rsidP="00CB06C3">
      <w:pPr>
        <w:jc w:val="both"/>
        <w:rPr>
          <w:rFonts w:ascii="Tahoma" w:hAnsi="Tahoma" w:cs="Tahoma"/>
        </w:rPr>
      </w:pPr>
      <w:r w:rsidRPr="00DE201F">
        <w:rPr>
          <w:rFonts w:ascii="Tahoma" w:hAnsi="Tahoma" w:cs="Tahoma"/>
        </w:rPr>
        <w:t>Finance charge</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bookmarkStart w:id="0" w:name="_GoBack"/>
      <w:bookmarkEnd w:id="0"/>
    </w:p>
    <w:p w14:paraId="442F41D5" w14:textId="403173CE" w:rsidR="00CB06C3" w:rsidRPr="00DE201F" w:rsidRDefault="00CB06C3" w:rsidP="00CB06C3">
      <w:pPr>
        <w:jc w:val="both"/>
        <w:rPr>
          <w:rFonts w:ascii="Tahoma" w:hAnsi="Tahoma" w:cs="Tahoma"/>
        </w:rPr>
      </w:pPr>
      <w:r w:rsidRPr="00DE201F">
        <w:rPr>
          <w:rFonts w:ascii="Tahoma" w:hAnsi="Tahoma" w:cs="Tahoma"/>
        </w:rPr>
        <w:t>Insurance</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63FD5182" w14:textId="2BCB3044" w:rsidR="00CB06C3" w:rsidRPr="00DE201F" w:rsidRDefault="00CB06C3" w:rsidP="00CB06C3">
      <w:pPr>
        <w:jc w:val="both"/>
        <w:rPr>
          <w:rFonts w:ascii="Tahoma" w:hAnsi="Tahoma" w:cs="Tahoma"/>
        </w:rPr>
      </w:pPr>
      <w:r w:rsidRPr="00DE201F">
        <w:rPr>
          <w:rFonts w:ascii="Tahoma" w:hAnsi="Tahoma" w:cs="Tahoma"/>
        </w:rPr>
        <w:t>Other charges</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082CCCDC" w14:textId="0E8E2ADE" w:rsidR="00CB06C3" w:rsidRPr="00DE201F" w:rsidRDefault="00CB06C3" w:rsidP="00CB06C3">
      <w:pPr>
        <w:jc w:val="both"/>
        <w:rPr>
          <w:rFonts w:ascii="Tahoma" w:hAnsi="Tahoma" w:cs="Tahoma"/>
        </w:rPr>
      </w:pPr>
      <w:r w:rsidRPr="00DE201F">
        <w:rPr>
          <w:rFonts w:ascii="Tahoma" w:hAnsi="Tahoma" w:cs="Tahoma"/>
        </w:rPr>
        <w:t>Total purchase price</w:t>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39BBC53A" w14:textId="77777777" w:rsidR="00CB06C3" w:rsidRPr="00DE201F" w:rsidRDefault="00CB06C3" w:rsidP="00CB06C3">
      <w:pPr>
        <w:jc w:val="both"/>
        <w:rPr>
          <w:rFonts w:ascii="Tahoma" w:hAnsi="Tahoma" w:cs="Tahoma"/>
        </w:rPr>
      </w:pPr>
      <w:r w:rsidRPr="00DE201F">
        <w:rPr>
          <w:rFonts w:ascii="Tahoma" w:hAnsi="Tahoma" w:cs="Tahoma"/>
        </w:rPr>
        <w:t>Less:</w:t>
      </w:r>
    </w:p>
    <w:p w14:paraId="738A0979" w14:textId="06C568D6" w:rsidR="00CB06C3" w:rsidRPr="00DE201F" w:rsidRDefault="00CB06C3" w:rsidP="00CB06C3">
      <w:pPr>
        <w:jc w:val="both"/>
        <w:rPr>
          <w:rFonts w:ascii="Tahoma" w:hAnsi="Tahoma" w:cs="Tahoma"/>
        </w:rPr>
      </w:pPr>
      <w:r w:rsidRPr="00DE201F">
        <w:rPr>
          <w:rFonts w:ascii="Tahoma" w:hAnsi="Tahoma" w:cs="Tahoma"/>
        </w:rPr>
        <w:t>Deposit</w:t>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119A6B22" w14:textId="442A085D" w:rsidR="00CB06C3" w:rsidRPr="00DE201F" w:rsidRDefault="00CB06C3" w:rsidP="00CB06C3">
      <w:pPr>
        <w:jc w:val="both"/>
        <w:rPr>
          <w:rFonts w:ascii="Tahoma" w:hAnsi="Tahoma" w:cs="Tahoma"/>
        </w:rPr>
      </w:pPr>
      <w:r w:rsidRPr="00DE201F">
        <w:rPr>
          <w:rFonts w:ascii="Tahoma" w:hAnsi="Tahoma" w:cs="Tahoma"/>
        </w:rPr>
        <w:t>Other credits</w:t>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6C0CBAB6" w14:textId="72DD55F3" w:rsidR="00CB06C3" w:rsidRPr="00DE201F" w:rsidRDefault="00CB06C3" w:rsidP="00CB06C3">
      <w:pPr>
        <w:jc w:val="both"/>
        <w:rPr>
          <w:rFonts w:ascii="Tahoma" w:hAnsi="Tahoma" w:cs="Tahoma"/>
        </w:rPr>
      </w:pPr>
      <w:r w:rsidRPr="00DE201F">
        <w:rPr>
          <w:rFonts w:ascii="Tahoma" w:hAnsi="Tahoma" w:cs="Tahoma"/>
        </w:rPr>
        <w:t>Total credits</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3F63BD45" w14:textId="522F9843" w:rsidR="00CB06C3" w:rsidRPr="00DE201F" w:rsidRDefault="00CB06C3" w:rsidP="00CB06C3">
      <w:pPr>
        <w:jc w:val="both"/>
        <w:rPr>
          <w:rFonts w:ascii="Tahoma" w:hAnsi="Tahoma" w:cs="Tahoma"/>
        </w:rPr>
      </w:pPr>
      <w:r w:rsidRPr="00DE201F">
        <w:rPr>
          <w:rFonts w:ascii="Tahoma" w:hAnsi="Tahoma" w:cs="Tahoma"/>
        </w:rPr>
        <w:t xml:space="preserve">Amount financed                                          </w:t>
      </w:r>
      <w:r w:rsidRPr="00DE201F">
        <w:rPr>
          <w:rFonts w:ascii="Tahoma" w:hAnsi="Tahoma" w:cs="Tahoma"/>
        </w:rPr>
        <w:tab/>
      </w:r>
      <w:r w:rsidRPr="00DE201F">
        <w:rPr>
          <w:rFonts w:ascii="Tahoma" w:hAnsi="Tahoma" w:cs="Tahoma"/>
        </w:rPr>
        <w:tab/>
      </w:r>
      <w:r w:rsidR="00844D9E">
        <w:rPr>
          <w:rFonts w:ascii="Tahoma" w:hAnsi="Tahoma" w:cs="Tahoma"/>
        </w:rPr>
        <w:t>$</w:t>
      </w:r>
      <w:r w:rsidRPr="00DE201F">
        <w:rPr>
          <w:rFonts w:ascii="Tahoma" w:hAnsi="Tahoma" w:cs="Tahoma"/>
        </w:rPr>
        <w:t xml:space="preserve"> ______________ </w:t>
      </w:r>
    </w:p>
    <w:p w14:paraId="7060E24B" w14:textId="77777777" w:rsidR="00CB06C3" w:rsidRPr="00DE201F" w:rsidRDefault="00CB06C3" w:rsidP="00CB06C3">
      <w:pPr>
        <w:jc w:val="both"/>
        <w:rPr>
          <w:rFonts w:ascii="Tahoma" w:hAnsi="Tahoma" w:cs="Tahoma"/>
        </w:rPr>
      </w:pPr>
      <w:r w:rsidRPr="00DE201F">
        <w:rPr>
          <w:rFonts w:ascii="Tahoma" w:hAnsi="Tahoma" w:cs="Tahoma"/>
        </w:rPr>
        <w:t xml:space="preserve">ANNUAL INTEREST </w:t>
      </w:r>
      <w:proofErr w:type="gramStart"/>
      <w:r w:rsidRPr="00DE201F">
        <w:rPr>
          <w:rFonts w:ascii="Tahoma" w:hAnsi="Tahoma" w:cs="Tahoma"/>
        </w:rPr>
        <w:t>RATE  _</w:t>
      </w:r>
      <w:proofErr w:type="gramEnd"/>
      <w:r w:rsidRPr="00DE201F">
        <w:rPr>
          <w:rFonts w:ascii="Tahoma" w:hAnsi="Tahoma" w:cs="Tahoma"/>
        </w:rPr>
        <w:t>_____________%</w:t>
      </w:r>
    </w:p>
    <w:p w14:paraId="4FD65C78" w14:textId="69A50FF6" w:rsidR="00CB06C3" w:rsidRPr="00DE201F" w:rsidRDefault="00CB06C3" w:rsidP="00CB06C3">
      <w:pPr>
        <w:jc w:val="both"/>
        <w:rPr>
          <w:rFonts w:ascii="Tahoma" w:hAnsi="Tahoma" w:cs="Tahoma"/>
        </w:rPr>
      </w:pPr>
      <w:r w:rsidRPr="00DE201F">
        <w:rPr>
          <w:rFonts w:ascii="Tahoma" w:hAnsi="Tahoma" w:cs="Tahoma"/>
        </w:rPr>
        <w:t xml:space="preserve">The amount financed shall be paid in________________ (weekly/monthly) </w:t>
      </w:r>
      <w:proofErr w:type="spellStart"/>
      <w:r w:rsidRPr="00DE201F">
        <w:rPr>
          <w:rFonts w:ascii="Tahoma" w:hAnsi="Tahoma" w:cs="Tahoma"/>
        </w:rPr>
        <w:t>installments</w:t>
      </w:r>
      <w:proofErr w:type="spellEnd"/>
      <w:r w:rsidRPr="00DE201F">
        <w:rPr>
          <w:rFonts w:ascii="Tahoma" w:hAnsi="Tahoma" w:cs="Tahoma"/>
        </w:rPr>
        <w:t xml:space="preserve"> of </w:t>
      </w:r>
      <w:r w:rsidR="00844D9E">
        <w:rPr>
          <w:rFonts w:ascii="Tahoma" w:hAnsi="Tahoma" w:cs="Tahoma"/>
        </w:rPr>
        <w:t>$</w:t>
      </w:r>
      <w:r w:rsidRPr="00DE201F">
        <w:rPr>
          <w:rFonts w:ascii="Tahoma" w:hAnsi="Tahoma" w:cs="Tahoma"/>
        </w:rPr>
        <w:t>_____________ each, beginning one (week/month) from the above date.</w:t>
      </w:r>
    </w:p>
    <w:p w14:paraId="6DA63FEF" w14:textId="77777777" w:rsidR="00CB06C3" w:rsidRPr="00DE201F" w:rsidRDefault="00CB06C3" w:rsidP="00CB06C3">
      <w:pPr>
        <w:jc w:val="both"/>
        <w:rPr>
          <w:rFonts w:ascii="Tahoma" w:hAnsi="Tahoma" w:cs="Tahoma"/>
        </w:rPr>
      </w:pPr>
      <w:r w:rsidRPr="00DE201F">
        <w:rPr>
          <w:rFonts w:ascii="Tahoma" w:hAnsi="Tahoma" w:cs="Tahoma"/>
        </w:rPr>
        <w:t>The seller shall retain title to the items sold until full payment of the purchase price, subject to payment credits and release of this security interest as required by law. The undersigned agrees to safely keep the items free from other liens and encumbrances at the below address and to not remove goods without seller's consent.</w:t>
      </w:r>
    </w:p>
    <w:p w14:paraId="1DEF9396" w14:textId="77777777" w:rsidR="00CB06C3" w:rsidRPr="00DE201F" w:rsidRDefault="00CB06C3" w:rsidP="00CB06C3">
      <w:pPr>
        <w:jc w:val="both"/>
        <w:rPr>
          <w:rFonts w:ascii="Tahoma" w:hAnsi="Tahoma" w:cs="Tahoma"/>
        </w:rPr>
      </w:pPr>
      <w:r w:rsidRPr="00DE201F">
        <w:rPr>
          <w:rFonts w:ascii="Tahoma" w:hAnsi="Tahoma" w:cs="Tahoma"/>
        </w:rPr>
        <w:t>Buyer further agrees to execute all financing statements as may be required to perfect this conditional sales agreement, and the Buyer shall keep goods adequately insured, naming Seller loss-payee.</w:t>
      </w:r>
    </w:p>
    <w:p w14:paraId="0AFD9A5E" w14:textId="77777777" w:rsidR="00CB06C3" w:rsidRPr="00DE201F" w:rsidRDefault="00CB06C3" w:rsidP="00CB06C3">
      <w:pPr>
        <w:jc w:val="both"/>
        <w:rPr>
          <w:rFonts w:ascii="Tahoma" w:hAnsi="Tahoma" w:cs="Tahoma"/>
        </w:rPr>
      </w:pPr>
      <w:r w:rsidRPr="00DE201F">
        <w:rPr>
          <w:rFonts w:ascii="Tahoma" w:hAnsi="Tahoma" w:cs="Tahoma"/>
        </w:rPr>
        <w:t xml:space="preserve">The full balance of the purchase price shall become due upon any default; and the undersigned shall pay all reasonable attorney's fees and costs of collection. Upon default, Seller may reclaim the goods, hold and dispose of same, and collect expenses, together with any </w:t>
      </w:r>
      <w:r w:rsidRPr="00DE201F">
        <w:rPr>
          <w:rFonts w:ascii="Tahoma" w:hAnsi="Tahoma" w:cs="Tahoma"/>
        </w:rPr>
        <w:lastRenderedPageBreak/>
        <w:t>deficiency due from Buyer, subject to the Buyer's right to redeem said items pursuant to law and the Uniform Commercial Code.</w:t>
      </w:r>
    </w:p>
    <w:p w14:paraId="3E17B674" w14:textId="77777777" w:rsidR="00CB06C3" w:rsidRPr="00DE201F" w:rsidRDefault="00CB06C3" w:rsidP="00CB06C3">
      <w:pPr>
        <w:jc w:val="both"/>
        <w:rPr>
          <w:rFonts w:ascii="Tahoma" w:hAnsi="Tahoma" w:cs="Tahoma"/>
        </w:rPr>
      </w:pPr>
      <w:r w:rsidRPr="00DE201F">
        <w:rPr>
          <w:rFonts w:ascii="Tahoma" w:hAnsi="Tahoma" w:cs="Tahoma"/>
        </w:rPr>
        <w:t xml:space="preserve">     THIS IS A CONDITIONAL SALE AGREEMENT.</w:t>
      </w:r>
    </w:p>
    <w:p w14:paraId="2EBF63B9" w14:textId="77777777" w:rsidR="00CB06C3" w:rsidRPr="00DE201F" w:rsidRDefault="00CB06C3" w:rsidP="00CB06C3">
      <w:pPr>
        <w:jc w:val="both"/>
        <w:rPr>
          <w:rFonts w:ascii="Tahoma" w:hAnsi="Tahoma" w:cs="Tahoma"/>
        </w:rPr>
      </w:pPr>
      <w:r w:rsidRPr="00DE201F">
        <w:rPr>
          <w:rFonts w:ascii="Tahoma" w:hAnsi="Tahoma" w:cs="Tahoma"/>
        </w:rPr>
        <w:t>Accepted by:</w:t>
      </w:r>
    </w:p>
    <w:p w14:paraId="7F61730A" w14:textId="77777777" w:rsidR="00CB06C3" w:rsidRPr="00DE201F" w:rsidRDefault="00CB06C3" w:rsidP="00CB06C3">
      <w:pPr>
        <w:jc w:val="both"/>
        <w:rPr>
          <w:rFonts w:ascii="Tahoma" w:hAnsi="Tahoma" w:cs="Tahoma"/>
        </w:rPr>
      </w:pPr>
      <w:r w:rsidRPr="00DE201F">
        <w:rPr>
          <w:rFonts w:ascii="Tahoma" w:hAnsi="Tahoma" w:cs="Tahoma"/>
        </w:rPr>
        <w:t xml:space="preserve">Seller </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t>Buyer</w:t>
      </w:r>
    </w:p>
    <w:p w14:paraId="588747BC" w14:textId="77777777" w:rsidR="00CB06C3" w:rsidRPr="00DE201F" w:rsidRDefault="00CB06C3" w:rsidP="00CB06C3">
      <w:pPr>
        <w:jc w:val="both"/>
        <w:rPr>
          <w:rFonts w:ascii="Tahoma" w:hAnsi="Tahoma" w:cs="Tahoma"/>
        </w:rPr>
      </w:pPr>
      <w:r w:rsidRPr="00DE201F">
        <w:rPr>
          <w:rFonts w:ascii="Tahoma" w:hAnsi="Tahoma" w:cs="Tahoma"/>
        </w:rPr>
        <w:t xml:space="preserve">Address                                                </w:t>
      </w:r>
      <w:r w:rsidRPr="00DE201F">
        <w:rPr>
          <w:rFonts w:ascii="Tahoma" w:hAnsi="Tahoma" w:cs="Tahoma"/>
        </w:rPr>
        <w:tab/>
        <w:t xml:space="preserve">          Address       </w:t>
      </w:r>
    </w:p>
    <w:p w14:paraId="58D7CFF0" w14:textId="77777777" w:rsidR="00CB06C3" w:rsidRPr="00DE201F" w:rsidRDefault="00CB06C3" w:rsidP="00CB06C3">
      <w:pPr>
        <w:jc w:val="both"/>
        <w:rPr>
          <w:rFonts w:ascii="Tahoma" w:hAnsi="Tahoma" w:cs="Tahoma"/>
        </w:rPr>
      </w:pPr>
      <w:r w:rsidRPr="00DE201F">
        <w:rPr>
          <w:rFonts w:ascii="Tahoma" w:hAnsi="Tahoma" w:cs="Tahoma"/>
        </w:rPr>
        <w:t xml:space="preserve">By </w:t>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r w:rsidRPr="00DE201F">
        <w:rPr>
          <w:rFonts w:ascii="Tahoma" w:hAnsi="Tahoma" w:cs="Tahoma"/>
        </w:rPr>
        <w:tab/>
      </w:r>
      <w:proofErr w:type="spellStart"/>
      <w:r w:rsidRPr="00DE201F">
        <w:rPr>
          <w:rFonts w:ascii="Tahoma" w:hAnsi="Tahoma" w:cs="Tahoma"/>
        </w:rPr>
        <w:t>By</w:t>
      </w:r>
      <w:proofErr w:type="spellEnd"/>
    </w:p>
    <w:p w14:paraId="6A50FF74" w14:textId="77777777" w:rsidR="00CB06C3" w:rsidRPr="00DE201F" w:rsidRDefault="00CB06C3" w:rsidP="00CB06C3">
      <w:pPr>
        <w:jc w:val="both"/>
        <w:rPr>
          <w:rFonts w:ascii="Tahoma" w:hAnsi="Tahoma" w:cs="Tahoma"/>
        </w:rPr>
      </w:pPr>
      <w:r w:rsidRPr="00DE201F">
        <w:rPr>
          <w:rFonts w:ascii="Tahoma" w:hAnsi="Tahoma" w:cs="Tahoma"/>
        </w:rPr>
        <w:t>This Agreement or Financing Statements must be recorded as required by state law to protect your rights.</w:t>
      </w:r>
    </w:p>
    <w:p w14:paraId="4064FA1B" w14:textId="77777777" w:rsidR="00FB36B0" w:rsidRPr="00DE201F" w:rsidRDefault="00FB36B0" w:rsidP="00CB06C3">
      <w:pPr>
        <w:jc w:val="both"/>
        <w:rPr>
          <w:rFonts w:ascii="Tahoma" w:hAnsi="Tahoma" w:cs="Tahoma"/>
        </w:rPr>
      </w:pPr>
    </w:p>
    <w:sectPr w:rsidR="00FB36B0" w:rsidRPr="00DE20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YzNrK0MLE0NjdS0lEKTi0uzszPAykwqgUAL2voPCwAAAA="/>
  </w:docVars>
  <w:rsids>
    <w:rsidRoot w:val="004906ED"/>
    <w:rsid w:val="004906ED"/>
    <w:rsid w:val="00844D9E"/>
    <w:rsid w:val="00CB06C3"/>
    <w:rsid w:val="00DE201F"/>
    <w:rsid w:val="00FB36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DAB5F"/>
  <w15:chartTrackingRefBased/>
  <w15:docId w15:val="{77A9CEDD-DAC8-476E-9D27-0315634E2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07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9</Words>
  <Characters>1881</Characters>
  <Application>Microsoft Office Word</Application>
  <DocSecurity>0</DocSecurity>
  <Lines>15</Lines>
  <Paragraphs>4</Paragraphs>
  <ScaleCrop>false</ScaleCrop>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7T12:26:00Z</dcterms:created>
  <dcterms:modified xsi:type="dcterms:W3CDTF">2020-03-24T13:32:00Z</dcterms:modified>
</cp:coreProperties>
</file>